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mulation of a dietary intervention target trial using observational data from the NuAge study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compon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get trial specific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get trial emu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ligibility crit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Age inclusion criteria: individuals aged 67-84 y; living in Montreal, Laval or Sherbrooke; not cognitively impaired, free of disabilities in activities of daily living. Exclusion criteria: class II heart failure, chronic obstructive pulmonary disease requiring home oxygen therapy or oral steroids, inflammatory digestive diseases, and cancer treatment in the past 5 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Participants will also be required to have complete baseline dietary assessment (at least one 24-hour recall with 500 kcal or more and FFQ) and baseline covariate d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ervention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ch individual would be assigned to 1 of the 4 following strategies: 1) control group (habitual diet, i.e., typical North American); 2) adherence to Canada's Food Guide recommendations on healthy food choices; 3) same as 2) but including a 'high-protein' reformulation; 4) same as 3) but including a minimal physical activity component. Each strategy is followed until the end of follow-up. Participants assigned to a lifestyle strategy are expected to maintain their dietary intake or amount of physical activity at or above the prespecified threshold by the corresponding intervention strateg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We will assume that each dietary assessment period (i.e., within 2 months beginning at each timepoint) accurately reflects the average diet in the interval between follow-up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ssig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s are randomly assigned to a dietary strategy, but are not blinded to their assignmen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 will attempt to emulate randomized assignment by adjusting for dietary intakes before baseline and baseline covariat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function and muscle strength, general health indicators, and cognitive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zero and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ts at baseline and ends at incomplete follow-up, or 3 y after baseline, whichever occurs firs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An incomplete follow-up is defined as missing data for questionnaires (non-response or loss to follow-up) or missing outcome data at the end of follow-up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usal contrast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• Intention-to-treat effect • Per-protocol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al analog of both contrasts: • Intention-to-treat effect (secondary) • Per-protocol effect (primary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tistical 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• Intention-to-treat analysis: apply inverse probability weighting with adjustment for pre- and baseline factors associated with incomplete follow-up to account for study dropouts • Per-protocol analysis: apply the parametric g-formula algorithm to compare post-intervention outcomes between groups receiving each treatment strategy with adjustment for pre- and postbaseline factors associated with adherence to intervention strategies and incomplete follow-u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 for both contrasts. Except that the observational analog will require additional adjustment for confounding at baseline and before baseline due to prior diet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FQ, food-frequency questionnaire; NuAge, Quebec Longitudinal Study on Nutrition and Successful Aging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e 'Dietary Strategies' for detailed intervention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e observational analog of the intention-to-treat contrast corresponds to the baseline values of the intervention, which are both 'assigned' and initiated at the same time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3T15:33:18Z</dcterms:created>
  <dcterms:modified xsi:type="dcterms:W3CDTF">2025-01-23T15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